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0.xml" ContentType="application/vnd.openxmlformats-officedocument.wordprocessingml.fontTa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6B312" w14:textId="72AE4613" w:rsidR="00065E82" w:rsidRPr="00871403" w:rsidRDefault="00E52F4F" w:rsidP="0041021B">
      <w:pPr>
        <w:spacing w:line="266" w:lineRule="auto"/>
        <w:jc w:val="center"/>
        <w:rPr>
          <w:rFonts w:cstheme="minorHAnsi"/>
          <w:b/>
          <w:color w:val="252525"/>
          <w:spacing w:val="-4"/>
          <w:w w:val="105"/>
          <w:sz w:val="40"/>
          <w:szCs w:val="36"/>
          <w:u w:val="single"/>
          <w:lang w:eastAsia="zh-CN"/>
        </w:rPr>
      </w:pPr>
      <w:r w:rsidRPr="00871403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</w:rPr>
        <w:t xml:space="preserve">Self-Attachment </w:t>
      </w:r>
      <w:r w:rsidR="00FD147E" w:rsidRPr="00871403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  <w:lang w:eastAsia="zh-CN"/>
        </w:rPr>
        <w:t>Therapy</w:t>
      </w:r>
      <w:r w:rsidR="00B1686A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  <w:lang w:eastAsia="zh-CN"/>
        </w:rPr>
        <w:t xml:space="preserve"> </w:t>
      </w:r>
      <w:r w:rsidR="00B1686A">
        <w:rPr>
          <w:rFonts w:cstheme="minorHAnsi" w:hint="eastAsia"/>
          <w:b/>
          <w:color w:val="252525"/>
          <w:spacing w:val="-4"/>
          <w:w w:val="105"/>
          <w:sz w:val="40"/>
          <w:szCs w:val="36"/>
          <w:u w:val="single"/>
          <w:lang w:eastAsia="zh-CN"/>
        </w:rPr>
        <w:t>(</w:t>
      </w:r>
      <w:r w:rsidR="00B1686A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  <w:lang w:eastAsia="zh-CN"/>
        </w:rPr>
        <w:t>SAT)</w:t>
      </w:r>
      <w:r w:rsidR="00FD147E" w:rsidRPr="00871403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</w:rPr>
        <w:t xml:space="preserve"> </w:t>
      </w:r>
      <w:r w:rsidR="00FD147E" w:rsidRPr="00871403">
        <w:rPr>
          <w:rFonts w:cstheme="minorHAnsi"/>
          <w:b/>
          <w:color w:val="252525"/>
          <w:spacing w:val="-4"/>
          <w:w w:val="105"/>
          <w:sz w:val="40"/>
          <w:szCs w:val="36"/>
          <w:u w:val="single"/>
          <w:lang w:eastAsia="zh-CN"/>
        </w:rPr>
        <w:t>練習介紹</w:t>
      </w:r>
    </w:p>
    <w:p w14:paraId="2519AD3B" w14:textId="65178626" w:rsidR="00FD147E" w:rsidRPr="00871403" w:rsidRDefault="00FD147E">
      <w:pPr>
        <w:spacing w:line="266" w:lineRule="auto"/>
        <w:rPr>
          <w:rFonts w:cstheme="minorHAnsi"/>
          <w:b/>
          <w:color w:val="252525"/>
          <w:spacing w:val="-4"/>
          <w:w w:val="105"/>
          <w:sz w:val="24"/>
          <w:u w:val="single"/>
          <w:lang w:eastAsia="zh-CN"/>
        </w:rPr>
      </w:pPr>
    </w:p>
    <w:p w14:paraId="52825837" w14:textId="1492EF77" w:rsidR="00FD147E" w:rsidRPr="00871403" w:rsidRDefault="00FD147E">
      <w:pPr>
        <w:spacing w:line="266" w:lineRule="auto"/>
        <w:rPr>
          <w:rFonts w:cstheme="minorHAnsi"/>
          <w:b/>
          <w:color w:val="252525"/>
          <w:spacing w:val="-4"/>
          <w:w w:val="105"/>
          <w:sz w:val="32"/>
          <w:szCs w:val="28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32"/>
          <w:szCs w:val="28"/>
          <w:lang w:eastAsia="zh-TW"/>
        </w:rPr>
        <w:t>簡介</w:t>
      </w:r>
    </w:p>
    <w:p w14:paraId="2A1CC9DA" w14:textId="3207735B" w:rsidR="0041021B" w:rsidRPr="00871403" w:rsidRDefault="00DB1373" w:rsidP="0041021B">
      <w:pPr>
        <w:spacing w:line="266" w:lineRule="auto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份檔案包含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了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20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 xml:space="preserve">Self-Attachment Therapy (SAT) 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。</w:t>
      </w:r>
      <w:r w:rsidR="0041021B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建立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SAT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機器人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主要目的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通過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</w:t>
      </w:r>
      <w:r w:rsidR="0041021B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家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聊天來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瞭解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他們的</w:t>
      </w:r>
      <w:r w:rsidR="00FD147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情緒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然後它</w:t>
      </w:r>
      <w:r w:rsidR="00A63A1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就會建議一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些</w:t>
      </w:r>
      <w:r w:rsidR="00A63A1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適合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A63A1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 xml:space="preserve">SAT </w:t>
      </w:r>
      <w:r w:rsidR="00A63A1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給</w:t>
      </w:r>
      <w:r w:rsidR="00A63A1E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家。</w:t>
      </w:r>
    </w:p>
    <w:p w14:paraId="04264F04" w14:textId="37D17756" w:rsidR="0041021B" w:rsidRDefault="0041021B" w:rsidP="0041021B">
      <w:pPr>
        <w:spacing w:line="266" w:lineRule="auto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79DBE126" w14:textId="77777777" w:rsidR="00871403" w:rsidRPr="00871403" w:rsidRDefault="00871403" w:rsidP="0041021B">
      <w:pPr>
        <w:spacing w:line="266" w:lineRule="auto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6DDB5CAE" w14:textId="42F51470" w:rsidR="002A72FA" w:rsidRPr="00871403" w:rsidRDefault="002B6B8C" w:rsidP="00877762">
      <w:pPr>
        <w:spacing w:line="266" w:lineRule="auto"/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1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：</w:t>
      </w:r>
      <w:r w:rsidR="00FA2657">
        <w:rPr>
          <w:rFonts w:cstheme="minorHAnsi" w:hint="eastAsia"/>
          <w:b/>
          <w:color w:val="252525"/>
          <w:spacing w:val="-5"/>
          <w:w w:val="105"/>
          <w:sz w:val="24"/>
          <w:u w:val="single"/>
          <w:lang w:eastAsia="zh-TW"/>
        </w:rPr>
        <w:t>和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童年</w:t>
      </w:r>
      <w:r w:rsidR="00FA2657">
        <w:rPr>
          <w:rFonts w:cstheme="minorHAnsi" w:hint="eastAsia"/>
          <w:b/>
          <w:color w:val="252525"/>
          <w:spacing w:val="-5"/>
          <w:w w:val="105"/>
          <w:sz w:val="24"/>
          <w:u w:val="single"/>
          <w:lang w:eastAsia="zh-TW"/>
        </w:rPr>
        <w:t>的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自己建立關係</w:t>
      </w:r>
    </w:p>
    <w:p w14:paraId="0D6B4B5B" w14:textId="25B91B1E" w:rsidR="00877762" w:rsidRPr="00871403" w:rsidRDefault="00FA2657" w:rsidP="00877762">
      <w:pPr>
        <w:spacing w:line="276" w:lineRule="auto"/>
        <w:jc w:val="both"/>
        <w:rPr>
          <w:rFonts w:cstheme="minorHAnsi"/>
          <w:color w:val="252525"/>
          <w:spacing w:val="-10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這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個練習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目的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是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鼓勵</w:t>
      </w:r>
      <w:r w:rsidR="00C203A8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你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和小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時候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建立關係。試想象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時候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，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然後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想象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和小時候的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</w:t>
      </w:r>
      <w:r w:rsidR="00A63A1E" w:rsidRPr="00871403">
        <w:rPr>
          <w:rFonts w:cstheme="minorHAnsi"/>
          <w:b/>
          <w:bCs/>
          <w:color w:val="252525"/>
          <w:spacing w:val="-10"/>
          <w:w w:val="105"/>
          <w:sz w:val="24"/>
          <w:lang w:eastAsia="zh-TW"/>
        </w:rPr>
        <w:t>玩或者擁抱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。</w:t>
      </w:r>
      <w:r w:rsidR="001231A1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你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可以用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2</w:t>
      </w:r>
      <w:r w:rsidR="00A63A1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張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</w:t>
      </w:r>
      <w:r w:rsidR="0093590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時候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照片來</w:t>
      </w:r>
      <w:r w:rsidR="0093590E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幫助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想象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: 1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張開心，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1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張發脾氣時候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照片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。</w:t>
      </w:r>
    </w:p>
    <w:p w14:paraId="496E1222" w14:textId="77777777" w:rsidR="00877762" w:rsidRPr="00871403" w:rsidRDefault="00877762" w:rsidP="00877762">
      <w:pPr>
        <w:spacing w:line="276" w:lineRule="auto"/>
        <w:jc w:val="both"/>
        <w:rPr>
          <w:rFonts w:cstheme="minorHAnsi"/>
          <w:color w:val="252525"/>
          <w:spacing w:val="-10"/>
          <w:w w:val="105"/>
          <w:sz w:val="24"/>
          <w:lang w:eastAsia="zh-TW"/>
        </w:rPr>
      </w:pPr>
    </w:p>
    <w:p w14:paraId="75C4A4CE" w14:textId="012E3CAF" w:rsidR="00084244" w:rsidRPr="00871403" w:rsidRDefault="00084244" w:rsidP="00877762">
      <w:pPr>
        <w:spacing w:line="276" w:lineRule="auto"/>
        <w:jc w:val="both"/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  <w:t>2</w:t>
      </w:r>
      <w:r w:rsidRPr="00871403"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  <w:t>：</w:t>
      </w:r>
      <w:r w:rsidR="00153A90">
        <w:rPr>
          <w:rFonts w:cstheme="minorHAnsi" w:hint="eastAsia"/>
          <w:b/>
          <w:bCs/>
          <w:color w:val="252525"/>
          <w:spacing w:val="-10"/>
          <w:w w:val="105"/>
          <w:sz w:val="24"/>
          <w:u w:val="single"/>
          <w:lang w:eastAsia="zh-TW"/>
        </w:rPr>
        <w:t>對著</w:t>
      </w:r>
      <w:r w:rsidRPr="00871403"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  <w:t>兩張自己</w:t>
      </w:r>
      <w:r w:rsidR="00674309">
        <w:rPr>
          <w:rFonts w:cstheme="minorHAnsi" w:hint="eastAsia"/>
          <w:b/>
          <w:bCs/>
          <w:color w:val="252525"/>
          <w:spacing w:val="-10"/>
          <w:w w:val="105"/>
          <w:sz w:val="24"/>
          <w:u w:val="single"/>
          <w:lang w:eastAsia="zh-TW"/>
        </w:rPr>
        <w:t>的照片</w:t>
      </w:r>
      <w:r w:rsidRPr="00871403"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  <w:t>笑</w:t>
      </w:r>
    </w:p>
    <w:p w14:paraId="44D6A8C7" w14:textId="0425E430" w:rsidR="00AD17DD" w:rsidRPr="00871403" w:rsidRDefault="00674309" w:rsidP="00877762">
      <w:pPr>
        <w:spacing w:line="276" w:lineRule="auto"/>
        <w:jc w:val="both"/>
        <w:rPr>
          <w:rFonts w:cstheme="minorHAnsi"/>
          <w:color w:val="252525"/>
          <w:spacing w:val="-10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這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個練習要求</w:t>
      </w:r>
      <w:r w:rsidR="00C203A8">
        <w:rPr>
          <w:rFonts w:cstheme="minorHAnsi"/>
          <w:color w:val="252525"/>
          <w:spacing w:val="-10"/>
          <w:w w:val="105"/>
          <w:sz w:val="24"/>
          <w:lang w:eastAsia="zh-TW"/>
        </w:rPr>
        <w:t>你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嘗試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鼓勵</w:t>
      </w:r>
      <w:r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時候的</w:t>
      </w:r>
      <w:r w:rsidR="00084244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笑。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通過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對著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2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張自己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照片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笑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(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練習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1)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，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 xml:space="preserve"> 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同時間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想象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2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張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照片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入面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時候的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在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表達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什麽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情緒，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嘗試比較</w:t>
      </w:r>
      <w:r w:rsidR="0041421A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。</w:t>
      </w:r>
      <w:r w:rsidR="004B4DFC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這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個練習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目的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是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鼓勵</w:t>
      </w:r>
      <w:r w:rsidR="00C203A8">
        <w:rPr>
          <w:rFonts w:cstheme="minorHAnsi"/>
          <w:color w:val="252525"/>
          <w:spacing w:val="-10"/>
          <w:w w:val="105"/>
          <w:sz w:val="24"/>
          <w:lang w:eastAsia="zh-TW"/>
        </w:rPr>
        <w:t>你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和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開心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童年回憶產生共鳴，同一時間用笑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來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面對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時候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煩惱。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請記住這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個練習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的</w:t>
      </w:r>
      <w:r w:rsidR="0030326D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笑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不是</w:t>
      </w:r>
      <w:r w:rsidR="001231A1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嘲笑自己，而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是</w:t>
      </w:r>
      <w:r w:rsidR="001231A1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教</w:t>
      </w:r>
      <w:r w:rsidR="00E121C0">
        <w:rPr>
          <w:rFonts w:cstheme="minorHAnsi" w:hint="eastAsia"/>
          <w:color w:val="252525"/>
          <w:spacing w:val="-10"/>
          <w:w w:val="105"/>
          <w:sz w:val="24"/>
          <w:lang w:eastAsia="zh-TW"/>
        </w:rPr>
        <w:t>小時候的</w:t>
      </w:r>
      <w:r w:rsidR="001231A1" w:rsidRPr="00871403">
        <w:rPr>
          <w:rFonts w:cstheme="minorHAnsi"/>
          <w:color w:val="252525"/>
          <w:spacing w:val="-10"/>
          <w:w w:val="105"/>
          <w:sz w:val="24"/>
          <w:lang w:eastAsia="zh-TW"/>
        </w:rPr>
        <w:t>自己去笑。</w:t>
      </w:r>
    </w:p>
    <w:p w14:paraId="7398C7A5" w14:textId="77777777" w:rsidR="00877762" w:rsidRPr="00871403" w:rsidRDefault="00877762" w:rsidP="00877762">
      <w:pPr>
        <w:spacing w:line="276" w:lineRule="auto"/>
        <w:jc w:val="both"/>
        <w:rPr>
          <w:rFonts w:cstheme="minorHAnsi"/>
          <w:b/>
          <w:bCs/>
          <w:color w:val="252525"/>
          <w:spacing w:val="-6"/>
          <w:w w:val="105"/>
          <w:sz w:val="24"/>
          <w:u w:val="single"/>
          <w:lang w:eastAsia="zh-TW"/>
        </w:rPr>
      </w:pPr>
    </w:p>
    <w:p w14:paraId="24A218D2" w14:textId="598918AD" w:rsidR="00065E82" w:rsidRPr="00871403" w:rsidRDefault="00B650F7" w:rsidP="00877762">
      <w:pPr>
        <w:spacing w:line="276" w:lineRule="auto"/>
        <w:jc w:val="both"/>
        <w:rPr>
          <w:rFonts w:cstheme="minorHAnsi"/>
          <w:b/>
          <w:bCs/>
          <w:color w:val="252525"/>
          <w:spacing w:val="-10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6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6"/>
          <w:w w:val="105"/>
          <w:sz w:val="24"/>
          <w:u w:val="single"/>
          <w:lang w:eastAsia="zh-TW"/>
        </w:rPr>
        <w:t>3</w:t>
      </w:r>
      <w:r w:rsidRPr="00871403">
        <w:rPr>
          <w:rFonts w:cstheme="minorHAnsi"/>
          <w:b/>
          <w:bCs/>
          <w:color w:val="252525"/>
          <w:spacing w:val="-6"/>
          <w:w w:val="105"/>
          <w:sz w:val="24"/>
          <w:u w:val="single"/>
          <w:lang w:eastAsia="zh-TW"/>
        </w:rPr>
        <w:t>：</w:t>
      </w:r>
      <w:r w:rsidR="008E46A6">
        <w:rPr>
          <w:rFonts w:cstheme="minorHAnsi" w:hint="eastAsia"/>
          <w:b/>
          <w:bCs/>
          <w:color w:val="252525"/>
          <w:spacing w:val="-6"/>
          <w:w w:val="105"/>
          <w:sz w:val="24"/>
          <w:u w:val="single"/>
          <w:lang w:eastAsia="zh-TW"/>
        </w:rPr>
        <w:t>和小時候的</w:t>
      </w:r>
      <w:r w:rsidRPr="00871403">
        <w:rPr>
          <w:rFonts w:cstheme="minorHAnsi"/>
          <w:b/>
          <w:bCs/>
          <w:color w:val="252525"/>
          <w:spacing w:val="-6"/>
          <w:w w:val="105"/>
          <w:sz w:val="24"/>
          <w:u w:val="single"/>
          <w:lang w:eastAsia="zh-TW"/>
        </w:rPr>
        <w:t>自己建立愛</w:t>
      </w:r>
      <w:r w:rsidR="00E52F4F"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 xml:space="preserve"> </w:t>
      </w:r>
    </w:p>
    <w:p w14:paraId="61224EFD" w14:textId="3616C988" w:rsidR="00AD17DD" w:rsidRPr="00871403" w:rsidRDefault="008E46A6" w:rsidP="00877762">
      <w:pPr>
        <w:spacing w:line="276" w:lineRule="auto"/>
        <w:jc w:val="both"/>
        <w:rPr>
          <w:rFonts w:cstheme="minorHAnsi"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這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個練習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是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用練習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1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來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作爲一個基礎，鼓勵</w:t>
      </w:r>
      <w:r w:rsidR="00C203A8">
        <w:rPr>
          <w:rFonts w:cstheme="minorHAnsi"/>
          <w:color w:val="252525"/>
          <w:spacing w:val="-4"/>
          <w:w w:val="105"/>
          <w:sz w:val="24"/>
          <w:lang w:eastAsia="zh-TW"/>
        </w:rPr>
        <w:t>你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和小時候的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自己建立更深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的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關係。通過對住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小時候的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自己播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放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充滿愛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的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歌</w:t>
      </w:r>
      <w:r w:rsidR="001A5A17">
        <w:rPr>
          <w:rFonts w:cstheme="minorHAnsi" w:hint="eastAsia"/>
          <w:color w:val="252525"/>
          <w:spacing w:val="-4"/>
          <w:w w:val="105"/>
          <w:sz w:val="24"/>
          <w:lang w:eastAsia="zh-TW"/>
        </w:rPr>
        <w:t>曲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(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例如兒歌或搖籃曲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)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，</w:t>
      </w:r>
      <w:r w:rsidR="001A5A17">
        <w:rPr>
          <w:rFonts w:cstheme="minorHAnsi" w:hint="eastAsia"/>
          <w:color w:val="252525"/>
          <w:spacing w:val="-4"/>
          <w:w w:val="105"/>
          <w:sz w:val="24"/>
          <w:lang w:eastAsia="zh-TW"/>
        </w:rPr>
        <w:t>你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甚至可以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試著在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唱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的</w:t>
      </w:r>
      <w:r w:rsidR="00B650F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時候跟住音樂</w:t>
      </w:r>
      <w:r w:rsidR="00AD17DD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幻想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和小時候的</w:t>
      </w:r>
      <w:r w:rsidR="00AD17DD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自己一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起</w:t>
      </w:r>
      <w:r w:rsidR="00AD17DD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跳舞。</w:t>
      </w:r>
    </w:p>
    <w:p w14:paraId="03869816" w14:textId="77777777" w:rsidR="00877762" w:rsidRPr="00871403" w:rsidRDefault="00877762" w:rsidP="00877762">
      <w:pPr>
        <w:spacing w:line="276" w:lineRule="auto"/>
        <w:jc w:val="both"/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</w:pPr>
    </w:p>
    <w:p w14:paraId="105ADE73" w14:textId="16239D99" w:rsidR="00DD5317" w:rsidRPr="00871403" w:rsidRDefault="00DD5317" w:rsidP="00877762">
      <w:pPr>
        <w:spacing w:line="276" w:lineRule="auto"/>
        <w:jc w:val="both"/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4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：承諾關心</w:t>
      </w:r>
      <w:r w:rsidR="0093280C">
        <w:rPr>
          <w:rFonts w:cstheme="minorHAnsi" w:hint="eastAsia"/>
          <w:b/>
          <w:color w:val="252525"/>
          <w:spacing w:val="-5"/>
          <w:w w:val="105"/>
          <w:sz w:val="24"/>
          <w:u w:val="single"/>
          <w:lang w:eastAsia="zh-TW"/>
        </w:rPr>
        <w:t>小時候的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自己</w:t>
      </w:r>
    </w:p>
    <w:p w14:paraId="0206A04D" w14:textId="47D341B9" w:rsidR="00877762" w:rsidRPr="00871403" w:rsidRDefault="00DD5317" w:rsidP="00877762">
      <w:pPr>
        <w:spacing w:line="276" w:lineRule="auto"/>
        <w:jc w:val="both"/>
        <w:rPr>
          <w:rFonts w:cstheme="minorHAnsi"/>
          <w:bCs/>
          <w:color w:val="252525"/>
          <w:spacing w:val="-5"/>
          <w:w w:val="105"/>
          <w:sz w:val="24"/>
          <w:lang w:eastAsia="zh-TW"/>
        </w:rPr>
      </w:pP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你可以想象</w:t>
      </w:r>
      <w:r w:rsidR="00ED6661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對著小時候的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自己作出永遠愛護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承諾，並且堅持做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SAT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練習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來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支持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小時候的</w:t>
      </w:r>
      <w:r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自己。</w:t>
      </w:r>
      <w:r w:rsidR="001C5967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鼓勵你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說</w:t>
      </w:r>
      <w:r w:rsidR="001C5967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出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來</w:t>
      </w:r>
      <w:r w:rsidR="001C5967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，甚至可以</w:t>
      </w:r>
      <w:r w:rsidR="0060725E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多説幾次</w:t>
      </w:r>
      <w:r w:rsidR="001C5967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。</w:t>
      </w:r>
    </w:p>
    <w:p w14:paraId="50090A96" w14:textId="77777777" w:rsidR="00877762" w:rsidRPr="00871403" w:rsidRDefault="00877762" w:rsidP="00877762">
      <w:pPr>
        <w:spacing w:line="276" w:lineRule="auto"/>
        <w:jc w:val="both"/>
        <w:rPr>
          <w:rFonts w:cstheme="minorHAnsi"/>
          <w:bCs/>
          <w:color w:val="252525"/>
          <w:spacing w:val="-5"/>
          <w:w w:val="105"/>
          <w:sz w:val="24"/>
          <w:lang w:eastAsia="zh-TW"/>
        </w:rPr>
      </w:pPr>
    </w:p>
    <w:p w14:paraId="1CC28FE1" w14:textId="6FFBFED3" w:rsidR="00065E82" w:rsidRPr="00871403" w:rsidRDefault="00F4755C" w:rsidP="00877762">
      <w:pPr>
        <w:spacing w:line="276" w:lineRule="auto"/>
        <w:jc w:val="both"/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5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：</w:t>
      </w:r>
      <w:r w:rsidR="0023427C">
        <w:rPr>
          <w:rFonts w:cstheme="minorHAnsi" w:hint="eastAsia"/>
          <w:b/>
          <w:color w:val="252525"/>
          <w:spacing w:val="-5"/>
          <w:w w:val="105"/>
          <w:sz w:val="24"/>
          <w:u w:val="single"/>
          <w:lang w:eastAsia="zh-TW"/>
        </w:rPr>
        <w:t>和小時候的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自己保持愛</w:t>
      </w:r>
      <w:r w:rsidR="0023427C">
        <w:rPr>
          <w:rFonts w:cstheme="minorHAnsi" w:hint="eastAsia"/>
          <w:b/>
          <w:color w:val="252525"/>
          <w:spacing w:val="-5"/>
          <w:w w:val="105"/>
          <w:sz w:val="24"/>
          <w:u w:val="single"/>
          <w:lang w:eastAsia="zh-TW"/>
        </w:rPr>
        <w:t>的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關係</w:t>
      </w:r>
      <w:r w:rsidR="00E52F4F"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 xml:space="preserve"> </w:t>
      </w:r>
    </w:p>
    <w:p w14:paraId="00DE51FF" w14:textId="7D9ED14D" w:rsidR="00947ACE" w:rsidRPr="00871403" w:rsidRDefault="0023427C" w:rsidP="00877762">
      <w:pPr>
        <w:spacing w:line="333" w:lineRule="exact"/>
        <w:ind w:right="216"/>
        <w:jc w:val="both"/>
        <w:rPr>
          <w:rFonts w:cstheme="minorHAnsi"/>
          <w:color w:val="252525"/>
          <w:spacing w:val="-3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選</w:t>
      </w:r>
      <w:r w:rsidR="00F4755C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一句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句子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(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例如：你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是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我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摯愛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)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然後看著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一張</w:t>
      </w:r>
      <w:r w:rsidR="00B57993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小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時候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開心，一張</w:t>
      </w:r>
      <w:r w:rsidR="00B57993">
        <w:rPr>
          <w:rFonts w:cstheme="minorHAnsi" w:hint="eastAsia"/>
          <w:color w:val="252525"/>
          <w:spacing w:val="-3"/>
          <w:w w:val="105"/>
          <w:sz w:val="24"/>
          <w:lang w:eastAsia="zh-TW"/>
        </w:rPr>
        <w:t>不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開心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照片</w:t>
      </w:r>
      <w:r w:rsidR="004F3E13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重複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地說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。</w:t>
      </w:r>
      <w:r w:rsidR="00B57993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在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做</w:t>
      </w:r>
      <w:r w:rsidR="00B57993"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途中，鼓勵你可以同一時間播</w:t>
      </w:r>
      <w:r w:rsidR="001A5A17">
        <w:rPr>
          <w:rFonts w:cstheme="minorHAnsi" w:hint="eastAsia"/>
          <w:color w:val="252525"/>
          <w:spacing w:val="-3"/>
          <w:w w:val="105"/>
          <w:sz w:val="24"/>
          <w:lang w:eastAsia="zh-TW"/>
        </w:rPr>
        <w:t>放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歌</w:t>
      </w:r>
      <w:r w:rsidR="001A5A17">
        <w:rPr>
          <w:rFonts w:cstheme="minorHAnsi" w:hint="eastAsia"/>
          <w:color w:val="252525"/>
          <w:spacing w:val="-3"/>
          <w:w w:val="105"/>
          <w:sz w:val="24"/>
          <w:lang w:eastAsia="zh-TW"/>
        </w:rPr>
        <w:t>曲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，跟住跳舞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(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練習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3)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。</w:t>
      </w:r>
    </w:p>
    <w:p w14:paraId="134F5D1A" w14:textId="77777777" w:rsidR="00877762" w:rsidRPr="00871403" w:rsidRDefault="00877762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</w:p>
    <w:p w14:paraId="0FBB7707" w14:textId="04F34F42" w:rsidR="00947ACE" w:rsidRPr="00871403" w:rsidRDefault="00947ACE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6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：處理</w:t>
      </w:r>
      <w:r w:rsidR="008F5DC8">
        <w:rPr>
          <w:rFonts w:cstheme="minorHAnsi" w:hint="eastAsia"/>
          <w:b/>
          <w:bCs/>
          <w:color w:val="252525"/>
          <w:spacing w:val="-3"/>
          <w:w w:val="105"/>
          <w:sz w:val="24"/>
          <w:u w:val="single"/>
          <w:lang w:eastAsia="zh-TW"/>
        </w:rPr>
        <w:t>小時候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痛苦</w:t>
      </w:r>
      <w:r w:rsidR="008F5DC8">
        <w:rPr>
          <w:rFonts w:cstheme="minorHAnsi" w:hint="eastAsia"/>
          <w:b/>
          <w:bCs/>
          <w:color w:val="252525"/>
          <w:spacing w:val="-3"/>
          <w:w w:val="105"/>
          <w:sz w:val="24"/>
          <w:u w:val="single"/>
          <w:lang w:eastAsia="zh-TW"/>
        </w:rPr>
        <w:t>的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回憶</w:t>
      </w:r>
    </w:p>
    <w:p w14:paraId="09D164D5" w14:textId="1BD8D318" w:rsidR="00877762" w:rsidRPr="00871403" w:rsidRDefault="008F5DC8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個練習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</w:t>
      </w:r>
      <w:r w:rsidR="00947ACE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目的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是幫助</w:t>
      </w:r>
      <w:r w:rsidR="00C203A8">
        <w:rPr>
          <w:rFonts w:cstheme="minorHAnsi"/>
          <w:color w:val="252525"/>
          <w:spacing w:val="-3"/>
          <w:w w:val="105"/>
          <w:sz w:val="24"/>
          <w:lang w:eastAsia="zh-TW"/>
        </w:rPr>
        <w:t>你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處理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小時候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痛苦回憶。首先你需要想象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一下小時候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自己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正在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經歷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件事，並且注意細節，你可以用一張自己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小時候的照片來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做輔助。然後想象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一下長大了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自己用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‘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家長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’</w:t>
      </w:r>
      <w:r w:rsidR="00674761" w:rsidRPr="00871403">
        <w:rPr>
          <w:rFonts w:cstheme="minorHAnsi"/>
          <w:lang w:eastAsia="zh-TW"/>
        </w:rPr>
        <w:t xml:space="preserve"> 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個身份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去安慰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和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擁抱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小時候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自己。你可以將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小時候和長大了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自己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對話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說出來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，並且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在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做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個練習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時候一</w:t>
      </w:r>
      <w:r w:rsidR="009A6160">
        <w:rPr>
          <w:rFonts w:cstheme="minorHAnsi" w:hint="eastAsia"/>
          <w:color w:val="252525"/>
          <w:spacing w:val="-3"/>
          <w:w w:val="105"/>
          <w:sz w:val="24"/>
          <w:lang w:eastAsia="zh-TW"/>
        </w:rPr>
        <w:t>邊</w:t>
      </w:r>
      <w:r w:rsidR="00674761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對自己面部按摩。</w:t>
      </w:r>
      <w:r w:rsidR="00E52F4F"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 xml:space="preserve"> </w:t>
      </w:r>
    </w:p>
    <w:p w14:paraId="652AD8F1" w14:textId="77777777" w:rsidR="00871403" w:rsidRDefault="00871403">
      <w:pPr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  <w:r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br w:type="page"/>
      </w:r>
    </w:p>
    <w:p w14:paraId="50C69BDC" w14:textId="0001EE97" w:rsidR="00065E82" w:rsidRPr="00871403" w:rsidRDefault="00D74220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lastRenderedPageBreak/>
        <w:t>練習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7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：對生活產生熱情</w:t>
      </w:r>
    </w:p>
    <w:p w14:paraId="1A1A53A6" w14:textId="76161D21" w:rsidR="00D74220" w:rsidRPr="00871403" w:rsidRDefault="00EF2409" w:rsidP="00877762">
      <w:pPr>
        <w:spacing w:line="333" w:lineRule="exact"/>
        <w:ind w:right="216"/>
        <w:jc w:val="both"/>
        <w:rPr>
          <w:rFonts w:cstheme="minorHAnsi"/>
          <w:color w:val="252525"/>
          <w:spacing w:val="-3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個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個練習需要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你在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鏡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子面前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做幾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個動作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(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唱歌，跳舞，朗誦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)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。鼓勵</w:t>
      </w:r>
      <w:r w:rsidR="00C203A8">
        <w:rPr>
          <w:rFonts w:cstheme="minorHAnsi"/>
          <w:color w:val="252525"/>
          <w:spacing w:val="-3"/>
          <w:w w:val="105"/>
          <w:sz w:val="24"/>
          <w:lang w:eastAsia="zh-TW"/>
        </w:rPr>
        <w:t>你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在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過程當中想象鏡入面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的是小時候的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自己。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這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個練習最好一日做幾次，並且可以</w:t>
      </w:r>
      <w:r>
        <w:rPr>
          <w:rFonts w:cstheme="minorHAnsi" w:hint="eastAsia"/>
          <w:color w:val="252525"/>
          <w:spacing w:val="-3"/>
          <w:w w:val="105"/>
          <w:sz w:val="24"/>
          <w:lang w:eastAsia="zh-TW"/>
        </w:rPr>
        <w:t>在不</w:t>
      </w:r>
      <w:r w:rsidR="00D74220" w:rsidRPr="00871403">
        <w:rPr>
          <w:rFonts w:cstheme="minorHAnsi"/>
          <w:color w:val="252525"/>
          <w:spacing w:val="-3"/>
          <w:w w:val="105"/>
          <w:sz w:val="24"/>
          <w:lang w:eastAsia="zh-TW"/>
        </w:rPr>
        <w:t>同情況下做。</w:t>
      </w:r>
    </w:p>
    <w:p w14:paraId="6EDF6F0D" w14:textId="77777777" w:rsidR="00877762" w:rsidRPr="00871403" w:rsidRDefault="00877762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</w:pPr>
    </w:p>
    <w:p w14:paraId="79D78323" w14:textId="23A793D7" w:rsidR="00065E82" w:rsidRPr="00871403" w:rsidRDefault="00D74220" w:rsidP="00877762">
      <w:pPr>
        <w:spacing w:line="333" w:lineRule="exact"/>
        <w:ind w:right="216"/>
        <w:jc w:val="both"/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8</w:t>
      </w:r>
      <w:r w:rsidRPr="00871403">
        <w:rPr>
          <w:rFonts w:cstheme="minorHAnsi"/>
          <w:b/>
          <w:bCs/>
          <w:color w:val="252525"/>
          <w:spacing w:val="-3"/>
          <w:w w:val="105"/>
          <w:sz w:val="24"/>
          <w:u w:val="single"/>
          <w:lang w:eastAsia="zh-TW"/>
        </w:rPr>
        <w:t>：放鬆面部同身體肌肉</w:t>
      </w:r>
    </w:p>
    <w:p w14:paraId="40496208" w14:textId="648A3A99" w:rsidR="00D74220" w:rsidRPr="00871403" w:rsidRDefault="00B775F0" w:rsidP="00877762">
      <w:pPr>
        <w:spacing w:line="333" w:lineRule="exact"/>
        <w:ind w:right="216"/>
        <w:jc w:val="both"/>
        <w:rPr>
          <w:rFonts w:cstheme="minorHAnsi"/>
          <w:bCs/>
          <w:color w:val="252525"/>
          <w:spacing w:val="-3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D7422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鼓勵</w:t>
      </w:r>
      <w:r w:rsidR="00C203A8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D7422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放鬆面部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D7422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身體肌肉，並且想象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小時候的</w:t>
      </w:r>
      <w:r w:rsidR="00D7422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玩或擁抱。</w:t>
      </w:r>
    </w:p>
    <w:p w14:paraId="5B3E8DC4" w14:textId="77777777" w:rsidR="00B03C1C" w:rsidRPr="00871403" w:rsidRDefault="00B03C1C">
      <w:pPr>
        <w:spacing w:line="325" w:lineRule="exact"/>
        <w:rPr>
          <w:rFonts w:cstheme="minorHAnsi"/>
          <w:color w:val="252525"/>
          <w:spacing w:val="-5"/>
          <w:w w:val="105"/>
          <w:sz w:val="24"/>
          <w:lang w:eastAsia="zh-TW"/>
        </w:rPr>
      </w:pPr>
    </w:p>
    <w:p w14:paraId="05CCC0B2" w14:textId="50A22CF4" w:rsidR="00065E82" w:rsidRPr="00871403" w:rsidRDefault="00D74220">
      <w:pPr>
        <w:spacing w:line="325" w:lineRule="exact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>9</w:t>
      </w:r>
      <w:r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>：</w:t>
      </w:r>
      <w:r w:rsidR="00D13AB7"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>欣賞</w:t>
      </w:r>
      <w:r w:rsidR="00B03C1C" w:rsidRPr="00871403">
        <w:rPr>
          <w:rFonts w:cstheme="minorHAnsi"/>
          <w:b/>
          <w:bCs/>
          <w:color w:val="252525"/>
          <w:spacing w:val="-5"/>
          <w:w w:val="105"/>
          <w:sz w:val="24"/>
          <w:u w:val="single"/>
          <w:lang w:eastAsia="zh-TW"/>
        </w:rPr>
        <w:t>大自然環境</w:t>
      </w:r>
    </w:p>
    <w:p w14:paraId="6F3479B7" w14:textId="75886AD8" w:rsidR="00004D7D" w:rsidRDefault="00B03C1C" w:rsidP="00004D7D">
      <w:pPr>
        <w:spacing w:line="325" w:lineRule="exact"/>
        <w:rPr>
          <w:rFonts w:eastAsia="PMingLiU" w:cstheme="minorHAnsi"/>
          <w:bCs/>
          <w:color w:val="252525"/>
          <w:spacing w:val="-4"/>
          <w:w w:val="105"/>
          <w:sz w:val="24"/>
          <w:lang w:eastAsia="zh-TW"/>
        </w:rPr>
      </w:pP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鼓勵</w:t>
      </w:r>
      <w:r w:rsidR="00C203A8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大自然建立關係，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你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可以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去公園或者樹林，欣賞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一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下大自然的景色。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這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個練習需要</w:t>
      </w:r>
      <w:r w:rsidR="00C203A8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你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到戶外，然後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把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注意力集中到一樣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東西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(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例如：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樹</w:t>
      </w:r>
      <w:r w:rsidR="004572AE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)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，觀察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它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細節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(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樹枝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/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樹葉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)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你可以長期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不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同地方做</w:t>
      </w:r>
      <w:r w:rsidR="00B71C53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004D7D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。</w:t>
      </w:r>
    </w:p>
    <w:p w14:paraId="568D4ABE" w14:textId="77777777" w:rsidR="00036968" w:rsidRDefault="00036968" w:rsidP="00036968">
      <w:pPr>
        <w:spacing w:line="319" w:lineRule="exact"/>
        <w:rPr>
          <w:rFonts w:eastAsia="PMingLiU" w:cstheme="minorHAnsi"/>
          <w:b/>
          <w:color w:val="252525"/>
          <w:spacing w:val="-4"/>
          <w:w w:val="105"/>
          <w:sz w:val="24"/>
          <w:u w:val="single"/>
          <w:lang w:eastAsia="zh-TW"/>
        </w:rPr>
      </w:pPr>
    </w:p>
    <w:p w14:paraId="49EA8421" w14:textId="18D092B9" w:rsidR="00036968" w:rsidRPr="00871403" w:rsidRDefault="00036968" w:rsidP="00036968">
      <w:pPr>
        <w:spacing w:line="319" w:lineRule="exact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</w:t>
      </w:r>
      <w:r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0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認識自己</w:t>
      </w:r>
      <w:r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小時候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不良行爲</w:t>
      </w:r>
    </w:p>
    <w:p w14:paraId="44DBC1DA" w14:textId="77777777" w:rsidR="00036968" w:rsidRPr="00871403" w:rsidRDefault="00036968" w:rsidP="00036968">
      <w:pPr>
        <w:spacing w:line="319" w:lineRule="exact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這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裏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</w:t>
      </w:r>
      <w:r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可以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嘗試用長大後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角色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把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行為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表現投射到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身上。從而認識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到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做過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不良行爲，並且成熟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地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教導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如何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剋服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些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不良行為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目的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透過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種方式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 xml:space="preserve"> 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去令到</w:t>
      </w:r>
      <w:r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認識到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不良行爲，並且剋服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他們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</w:t>
      </w:r>
    </w:p>
    <w:p w14:paraId="3DA89632" w14:textId="77777777" w:rsidR="00036968" w:rsidRPr="00871403" w:rsidRDefault="00036968" w:rsidP="00036968">
      <w:pPr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</w:pPr>
    </w:p>
    <w:p w14:paraId="0796D961" w14:textId="609B7007" w:rsidR="00036968" w:rsidRPr="00871403" w:rsidRDefault="00036968" w:rsidP="00036968">
      <w:pPr>
        <w:spacing w:line="320" w:lineRule="exact"/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1</w:t>
      </w:r>
      <w:r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1</w:t>
      </w:r>
      <w:r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：認識並且控制自己過度自戀或自責</w:t>
      </w:r>
      <w:r>
        <w:rPr>
          <w:rFonts w:cstheme="minorHAnsi" w:hint="eastAsia"/>
          <w:b/>
          <w:bCs/>
          <w:color w:val="252525"/>
          <w:spacing w:val="-4"/>
          <w:w w:val="105"/>
          <w:sz w:val="24"/>
          <w:u w:val="single"/>
          <w:lang w:eastAsia="zh-TW"/>
        </w:rPr>
        <w:t>的</w:t>
      </w:r>
      <w:r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行爲</w:t>
      </w:r>
    </w:p>
    <w:p w14:paraId="0D77D9C8" w14:textId="15E36B84" w:rsidR="00036968" w:rsidRPr="00CB5B3E" w:rsidRDefault="00036968" w:rsidP="00CB5B3E">
      <w:pPr>
        <w:spacing w:line="333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5"/>
          <w:w w:val="105"/>
          <w:sz w:val="24"/>
          <w:lang w:eastAsia="zh-TW"/>
        </w:rPr>
        <w:t>這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個練習需要</w:t>
      </w:r>
      <w:r>
        <w:rPr>
          <w:rFonts w:cstheme="minorHAnsi"/>
          <w:color w:val="252525"/>
          <w:spacing w:val="-5"/>
          <w:w w:val="105"/>
          <w:sz w:val="24"/>
          <w:lang w:eastAsia="zh-TW"/>
        </w:rPr>
        <w:t>你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熟悉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3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種心理創傷：逼害情結，受害者情結，救星情結。並且用</w:t>
      </w:r>
      <w:r>
        <w:rPr>
          <w:rFonts w:cstheme="minorHAnsi" w:hint="eastAsia"/>
          <w:color w:val="252525"/>
          <w:spacing w:val="-5"/>
          <w:w w:val="105"/>
          <w:sz w:val="24"/>
          <w:lang w:eastAsia="zh-TW"/>
        </w:rPr>
        <w:t>這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個作為基礎</w:t>
      </w:r>
      <w:r>
        <w:rPr>
          <w:rFonts w:cstheme="minorHAnsi" w:hint="eastAsia"/>
          <w:color w:val="252525"/>
          <w:spacing w:val="-5"/>
          <w:w w:val="105"/>
          <w:sz w:val="24"/>
          <w:lang w:eastAsia="zh-TW"/>
        </w:rPr>
        <w:t>來</w:t>
      </w:r>
      <w:r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分析自己或相關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經歷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尤其是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認識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些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經歷所導致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過度自戀或自責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行為。通過分析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所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經歷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來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分辨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預防過度自戀或自責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行爲。</w:t>
      </w:r>
    </w:p>
    <w:p w14:paraId="4B77DE91" w14:textId="77777777" w:rsidR="00004D7D" w:rsidRPr="00871403" w:rsidRDefault="00004D7D" w:rsidP="00004D7D">
      <w:pPr>
        <w:spacing w:line="325" w:lineRule="exact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47B59BAA" w14:textId="2B435C8F" w:rsidR="00065E82" w:rsidRPr="00871403" w:rsidRDefault="00004D7D" w:rsidP="00877762">
      <w:pPr>
        <w:spacing w:line="325" w:lineRule="exact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</w:t>
      </w:r>
      <w:r w:rsidR="00036968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2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欣賞自己所有嘅成就</w:t>
      </w:r>
    </w:p>
    <w:p w14:paraId="06A4E320" w14:textId="30DC048D" w:rsidR="00224655" w:rsidRPr="00871403" w:rsidRDefault="00C203A8" w:rsidP="00877762">
      <w:pPr>
        <w:spacing w:line="334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/>
          <w:color w:val="252525"/>
          <w:spacing w:val="-5"/>
          <w:w w:val="105"/>
          <w:sz w:val="24"/>
          <w:lang w:eastAsia="zh-TW"/>
        </w:rPr>
        <w:t>你</w:t>
      </w:r>
      <w:r w:rsidR="00350D78"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可以</w:t>
      </w:r>
      <w:r w:rsidR="00607FAB">
        <w:rPr>
          <w:rFonts w:cstheme="minorHAnsi" w:hint="eastAsia"/>
          <w:color w:val="252525"/>
          <w:spacing w:val="-5"/>
          <w:w w:val="105"/>
          <w:sz w:val="24"/>
          <w:lang w:eastAsia="zh-TW"/>
        </w:rPr>
        <w:t>在這</w:t>
      </w:r>
      <w:r w:rsidR="00350D78"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個練習</w:t>
      </w:r>
      <w:r w:rsidR="00607FAB">
        <w:rPr>
          <w:rFonts w:cstheme="minorHAnsi" w:hint="eastAsia"/>
          <w:color w:val="252525"/>
          <w:spacing w:val="-5"/>
          <w:w w:val="105"/>
          <w:sz w:val="24"/>
          <w:lang w:eastAsia="zh-TW"/>
        </w:rPr>
        <w:t>選擇</w:t>
      </w:r>
      <w:r w:rsidR="00350D78" w:rsidRPr="00871403">
        <w:rPr>
          <w:rFonts w:cstheme="minorHAnsi"/>
          <w:color w:val="252525"/>
          <w:spacing w:val="-5"/>
          <w:w w:val="105"/>
          <w:sz w:val="24"/>
          <w:lang w:eastAsia="zh-TW"/>
        </w:rPr>
        <w:t>一個自己</w:t>
      </w:r>
      <w:r w:rsidR="00607FAB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350D7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成就，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不論大小</w:t>
      </w:r>
      <w:r w:rsidR="00350D7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並且因爲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350D7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成就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而微笑。跟住慢慢從微笑發展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成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大笑。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目的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通過對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住</w:t>
      </w:r>
      <w:r w:rsidR="00D2522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成就笑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培養</w:t>
      </w:r>
      <w:r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笑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面對任何情況，提高你面對負面情緒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能力。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笑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2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一樣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，都是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發自内心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笑，自然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笑，並</w:t>
      </w:r>
      <w:r w:rsidR="000576BD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不是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嘲笑。</w:t>
      </w:r>
    </w:p>
    <w:p w14:paraId="45E18F10" w14:textId="77777777" w:rsidR="00877762" w:rsidRPr="00871403" w:rsidRDefault="00877762" w:rsidP="00877762">
      <w:pPr>
        <w:spacing w:line="334" w:lineRule="exact"/>
        <w:jc w:val="both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</w:p>
    <w:p w14:paraId="2ECF1499" w14:textId="626E4FC5" w:rsidR="00065E82" w:rsidRPr="00871403" w:rsidRDefault="00224655" w:rsidP="00877762">
      <w:pPr>
        <w:spacing w:line="334" w:lineRule="exact"/>
        <w:jc w:val="both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</w:t>
      </w:r>
      <w:r w:rsidR="00036968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3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透過自我安慰</w:t>
      </w:r>
      <w:r w:rsidR="00184C01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來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面對負面情緒</w:t>
      </w:r>
    </w:p>
    <w:p w14:paraId="305BF72B" w14:textId="3489A591" w:rsidR="00032628" w:rsidRPr="00871403" w:rsidRDefault="00184C01" w:rsidP="00877762">
      <w:pPr>
        <w:spacing w:line="334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這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入面可以將任何負面情緒投射到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身上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試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想象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身處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情緒底下。你可以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嘗試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安慰並鼓勵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，將所有可以安慰或鼓勵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2465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説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說</w:t>
      </w:r>
      <w:r w:rsidR="00E74AE4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出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E74AE4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沒有</w:t>
      </w:r>
      <w:r w:rsidR="0003262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情緒之後，你可以想象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一下小時候</w:t>
      </w:r>
      <w:r w:rsidR="0003262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滿足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樣子</w:t>
      </w:r>
      <w:r w:rsidR="0003262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或者用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照片來</w:t>
      </w:r>
      <w:r w:rsidR="0003262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輔助。</w:t>
      </w:r>
    </w:p>
    <w:p w14:paraId="77CC0A78" w14:textId="035976E1" w:rsidR="00877762" w:rsidRPr="00871403" w:rsidRDefault="00877762">
      <w:pPr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</w:p>
    <w:p w14:paraId="10AA425E" w14:textId="26E9AAA9" w:rsidR="00032628" w:rsidRPr="00871403" w:rsidRDefault="00032628" w:rsidP="00877762">
      <w:pPr>
        <w:spacing w:line="334" w:lineRule="exact"/>
        <w:jc w:val="both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</w:t>
      </w:r>
      <w:r w:rsidR="00036968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4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用笑</w:t>
      </w:r>
      <w:r w:rsidR="00C8100E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來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減壓</w:t>
      </w:r>
    </w:p>
    <w:p w14:paraId="15609DF7" w14:textId="325B23E7" w:rsidR="00871403" w:rsidRPr="00CB5B3E" w:rsidRDefault="00C8100E" w:rsidP="00CB5B3E">
      <w:pPr>
        <w:spacing w:line="332" w:lineRule="exact"/>
        <w:jc w:val="both"/>
        <w:rPr>
          <w:rFonts w:cstheme="minorHAnsi"/>
          <w:color w:val="252525"/>
          <w:spacing w:val="-6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這</w:t>
      </w:r>
      <w:r w:rsidR="00032628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個練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03262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目的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爲了幫助</w:t>
      </w:r>
      <w:r w:rsidR="00C203A8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6838A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處理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6838A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減低心理壓力。你需要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</w:t>
      </w:r>
      <w:r w:rsidR="006838A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一個安靜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6838A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環境底下進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6838A5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，</w:t>
      </w:r>
      <w:r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試著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用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面部肌肉形成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‘Guillaume Duchenne (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杜興微笑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)’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。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然後嘗試在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笑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EB5C1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同時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發出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種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聲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音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：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‘eh, eh, eh, eh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；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‘ah, ah, ah, ah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；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‘oh, oh, oh, oh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；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‘ye, ye, ye, ye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如果需要幫助，你可以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做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時候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想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一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些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搞笑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事情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或者可以因爲要做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搞笑</w:t>
      </w:r>
      <w:r w:rsidR="0073464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4A372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而笑。</w:t>
      </w:r>
    </w:p>
    <w:p w14:paraId="1CA46F5F" w14:textId="3FB6F0FB" w:rsidR="00065E82" w:rsidRPr="00871403" w:rsidRDefault="004A3723" w:rsidP="00877762">
      <w:pPr>
        <w:spacing w:line="266" w:lineRule="auto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lastRenderedPageBreak/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</w:t>
      </w:r>
      <w:r w:rsidR="00036968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5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</w:t>
      </w:r>
      <w:r w:rsidR="009B0A38"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改變個人觀點</w:t>
      </w:r>
      <w:r w:rsidR="00674F0A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來</w:t>
      </w:r>
      <w:r w:rsidR="009B0A38"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處理負面情緒</w:t>
      </w:r>
    </w:p>
    <w:p w14:paraId="1C0FF7EE" w14:textId="26C1A889" w:rsidR="00065E82" w:rsidRPr="00871403" w:rsidRDefault="00674F0A" w:rsidP="00877762">
      <w:pPr>
        <w:spacing w:line="278" w:lineRule="auto"/>
        <w:jc w:val="both"/>
        <w:rPr>
          <w:rFonts w:cstheme="minorHAnsi"/>
          <w:color w:val="252525"/>
          <w:spacing w:val="-9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這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個練習需要</w:t>
      </w:r>
      <w:r w:rsidR="00206DCF">
        <w:rPr>
          <w:rFonts w:cstheme="minorHAnsi"/>
          <w:color w:val="252525"/>
          <w:spacing w:val="-7"/>
          <w:w w:val="105"/>
          <w:sz w:val="24"/>
          <w:lang w:eastAsia="zh-TW"/>
        </w:rPr>
        <w:t>你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看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一個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Gestalt vase (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魯賓花瓶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)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圖案，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嘗試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用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不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同角度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來看這</w:t>
      </w:r>
      <w:r w:rsidR="009B0A38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個</w:t>
      </w:r>
      <w:r w:rsidR="00A230B1">
        <w:rPr>
          <w:rFonts w:cstheme="minorHAnsi" w:hint="eastAsia"/>
          <w:color w:val="252525"/>
          <w:spacing w:val="-7"/>
          <w:w w:val="105"/>
          <w:sz w:val="24"/>
          <w:lang w:eastAsia="zh-TW"/>
        </w:rPr>
        <w:t>花瓶</w:t>
      </w:r>
      <w:r w:rsidR="001038EA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，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然後把它</w:t>
      </w:r>
      <w:r w:rsidR="001038EA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投射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到現在讓</w:t>
      </w:r>
      <w:r w:rsidR="001038EA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到你</w:t>
      </w:r>
      <w:r>
        <w:rPr>
          <w:rFonts w:cstheme="minorHAnsi" w:hint="eastAsia"/>
          <w:color w:val="252525"/>
          <w:spacing w:val="-7"/>
          <w:w w:val="105"/>
          <w:sz w:val="24"/>
          <w:lang w:eastAsia="zh-TW"/>
        </w:rPr>
        <w:t>感到</w:t>
      </w:r>
      <w:r w:rsidR="001038EA" w:rsidRPr="00871403">
        <w:rPr>
          <w:rFonts w:cstheme="minorHAnsi"/>
          <w:color w:val="252525"/>
          <w:spacing w:val="-7"/>
          <w:w w:val="105"/>
          <w:sz w:val="24"/>
          <w:lang w:eastAsia="zh-TW"/>
        </w:rPr>
        <w:t>負面情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事情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上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然後試著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不同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角度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看這個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問題。你可以</w:t>
      </w:r>
      <w:r w:rsidR="00A230B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嘗試把這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黑色</w:t>
      </w:r>
      <w:r w:rsidR="00A230B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瓶子</w:t>
      </w:r>
      <w:r w:rsidR="001038EA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聯想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成你而家嘅負面情緒，而圖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裏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面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2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白色臉可以聯想成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以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前已經建立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了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關係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小時候的你和長大後的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。用另一個角度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看這張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圖可以聯想成由負面視角轉變成樂觀視角</w:t>
      </w:r>
      <w:r w:rsidR="00EA4B74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看這</w:t>
      </w:r>
      <w:r w:rsidR="00CD240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件事。</w:t>
      </w:r>
    </w:p>
    <w:p w14:paraId="2BA71C76" w14:textId="4313A4A6" w:rsidR="00065E82" w:rsidRPr="00871403" w:rsidRDefault="00E52F4F">
      <w:pPr>
        <w:spacing w:before="180"/>
        <w:rPr>
          <w:rFonts w:cstheme="minorHAnsi"/>
          <w:color w:val="252525"/>
          <w:spacing w:val="-4"/>
          <w:w w:val="105"/>
          <w:sz w:val="24"/>
          <w:lang w:eastAsia="zh-CN"/>
        </w:rPr>
      </w:pPr>
      <w:r w:rsidRPr="00871403">
        <w:rPr>
          <w:rFonts w:cstheme="minorHAnsi"/>
          <w:color w:val="252525"/>
          <w:spacing w:val="-4"/>
          <w:w w:val="105"/>
          <w:sz w:val="24"/>
          <w:lang w:eastAsia="zh-CN"/>
        </w:rPr>
        <w:t>Gestalt vase</w:t>
      </w:r>
      <w:r w:rsidR="00CD2409" w:rsidRPr="00871403">
        <w:rPr>
          <w:rFonts w:cstheme="minorHAnsi"/>
          <w:color w:val="252525"/>
          <w:spacing w:val="-4"/>
          <w:w w:val="105"/>
          <w:sz w:val="24"/>
          <w:lang w:eastAsia="zh-CN"/>
        </w:rPr>
        <w:t>(</w:t>
      </w:r>
      <w:r w:rsidR="00CD2409" w:rsidRPr="00871403">
        <w:rPr>
          <w:rFonts w:cstheme="minorHAnsi"/>
          <w:color w:val="252525"/>
          <w:spacing w:val="-7"/>
          <w:w w:val="105"/>
          <w:sz w:val="24"/>
          <w:lang w:eastAsia="zh-CN"/>
        </w:rPr>
        <w:t>魯賓花瓶</w:t>
      </w:r>
      <w:r w:rsidR="00CD2409" w:rsidRPr="00871403">
        <w:rPr>
          <w:rFonts w:cstheme="minorHAnsi"/>
          <w:color w:val="252525"/>
          <w:spacing w:val="-4"/>
          <w:w w:val="105"/>
          <w:sz w:val="24"/>
          <w:lang w:eastAsia="zh-CN"/>
        </w:rPr>
        <w:t>)</w:t>
      </w:r>
      <w:r w:rsidRPr="00871403">
        <w:rPr>
          <w:rFonts w:cstheme="minorHAnsi"/>
          <w:color w:val="252525"/>
          <w:spacing w:val="-4"/>
          <w:w w:val="105"/>
          <w:sz w:val="24"/>
          <w:lang w:eastAsia="zh-CN"/>
        </w:rPr>
        <w:t>:</w:t>
      </w:r>
    </w:p>
    <w:p w14:paraId="03542A00" w14:textId="6D7D1CD9" w:rsidR="00877762" w:rsidRPr="00CB5B3E" w:rsidRDefault="00E52F4F" w:rsidP="00CB5B3E">
      <w:pPr>
        <w:spacing w:after="684"/>
        <w:ind w:left="4" w:right="7094"/>
        <w:rPr>
          <w:rFonts w:cstheme="minorHAnsi"/>
        </w:rPr>
      </w:pPr>
      <w:r w:rsidRPr="00871403">
        <w:rPr>
          <w:rFonts w:cstheme="minorHAnsi"/>
          <w:noProof/>
        </w:rPr>
        <w:drawing>
          <wp:inline distT="0" distB="0" distL="0" distR="0" wp14:anchorId="4347A555" wp14:editId="2E9E9967">
            <wp:extent cx="1347470" cy="1533525"/>
            <wp:effectExtent l="0" t="0" r="0" b="0"/>
            <wp:docPr id="1" name="p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st1"/>
                    <pic:cNvPicPr preferRelativeResize="0"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0155" w14:textId="184F3972" w:rsidR="006E673D" w:rsidRPr="00871403" w:rsidRDefault="006E673D" w:rsidP="00877762">
      <w:pPr>
        <w:spacing w:line="333" w:lineRule="exact"/>
        <w:jc w:val="both"/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16</w:t>
      </w:r>
      <w:r w:rsidRPr="00871403">
        <w:rPr>
          <w:rFonts w:cstheme="minorHAnsi"/>
          <w:b/>
          <w:color w:val="252525"/>
          <w:spacing w:val="-5"/>
          <w:w w:val="105"/>
          <w:sz w:val="24"/>
          <w:u w:val="single"/>
          <w:lang w:eastAsia="zh-TW"/>
        </w:rPr>
        <w:t>：强化自己内心</w:t>
      </w:r>
      <w:r w:rsidR="00BF678E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的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狀態</w:t>
      </w:r>
    </w:p>
    <w:p w14:paraId="0ED7D3EC" w14:textId="24670882" w:rsidR="0025403C" w:rsidRPr="00871403" w:rsidRDefault="00BF678E" w:rsidP="00877762">
      <w:pPr>
        <w:spacing w:line="333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在這</w:t>
      </w:r>
      <w:r w:rsidR="00C029A2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個練習</w:t>
      </w: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裏你會</w:t>
      </w:r>
      <w:r w:rsidR="00C029A2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回憶起自己</w:t>
      </w:r>
      <w:r w:rsidR="00482A78"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小</w:t>
      </w: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時候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接受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教育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分析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父母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關係，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而且這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2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點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如何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影響到你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現在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性格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行爲。然後你可以想象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一下把現在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行爲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/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性格投射到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身上，並且努力教育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如何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改善自己</w:t>
      </w:r>
      <w:r w:rsidR="00AB146A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C029A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行爲。</w:t>
      </w:r>
    </w:p>
    <w:p w14:paraId="7999164B" w14:textId="77777777" w:rsidR="00877762" w:rsidRPr="00871403" w:rsidRDefault="00877762" w:rsidP="00877762">
      <w:pPr>
        <w:spacing w:line="333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3E497D29" w14:textId="405EC5D2" w:rsidR="00065E82" w:rsidRPr="00871403" w:rsidRDefault="00C029A2" w:rsidP="00877762">
      <w:pPr>
        <w:spacing w:line="333" w:lineRule="exact"/>
        <w:jc w:val="both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7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解決個人危機</w:t>
      </w:r>
    </w:p>
    <w:p w14:paraId="6BC2F185" w14:textId="74B501AC" w:rsidR="009F7218" w:rsidRPr="00871403" w:rsidRDefault="00AB146A" w:rsidP="00877762">
      <w:pPr>
        <w:spacing w:line="333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這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個練習針對</w:t>
      </w:r>
      <w:r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現在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正</w:t>
      </w:r>
      <w:r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在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經歷個人危機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06DCF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例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朋友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/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家人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/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伴侶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吵架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首先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你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要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把現在的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情緒投射到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身上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然後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練習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15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作為基礎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問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小時候的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AB31EF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件事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情和那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3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點有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沒有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關係。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完成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後你可以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回想這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件事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val="en-GB" w:eastAsia="zh-TW"/>
        </w:rPr>
        <w:t>是否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val="en-GB" w:eastAsia="zh-TW"/>
        </w:rPr>
        <w:t>一個可以提升自己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機會。你可以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做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時候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同時間嘗試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12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最後，你可以用一個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長大了的</w:t>
      </w:r>
      <w:r w:rsidR="00D57A58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己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角度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分析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經歷，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並且和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之前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經歷比較，分析自己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否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有可以提升</w:t>
      </w:r>
      <w:r w:rsidR="00F32645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03B3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地方。</w:t>
      </w:r>
    </w:p>
    <w:p w14:paraId="60D43F19" w14:textId="77777777" w:rsidR="00877762" w:rsidRPr="00871403" w:rsidRDefault="00877762" w:rsidP="00877762">
      <w:pPr>
        <w:spacing w:line="333" w:lineRule="exact"/>
        <w:jc w:val="both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08CE46FC" w14:textId="328DD303" w:rsidR="0025403C" w:rsidRPr="00871403" w:rsidRDefault="00975652" w:rsidP="00877762">
      <w:pPr>
        <w:spacing w:line="320" w:lineRule="exact"/>
        <w:ind w:left="72"/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2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bCs/>
          <w:color w:val="252525"/>
          <w:spacing w:val="-2"/>
          <w:w w:val="105"/>
          <w:sz w:val="24"/>
          <w:u w:val="single"/>
          <w:lang w:eastAsia="zh-TW"/>
        </w:rPr>
        <w:t>18</w:t>
      </w:r>
      <w:r w:rsidRPr="00871403">
        <w:rPr>
          <w:rFonts w:cstheme="minorHAnsi"/>
          <w:b/>
          <w:bCs/>
          <w:color w:val="252525"/>
          <w:spacing w:val="-2"/>
          <w:w w:val="105"/>
          <w:sz w:val="24"/>
          <w:u w:val="single"/>
          <w:lang w:eastAsia="zh-TW"/>
        </w:rPr>
        <w:t>：無傷害性</w:t>
      </w:r>
      <w:r w:rsidR="00EE1E90">
        <w:rPr>
          <w:rFonts w:cstheme="minorHAnsi" w:hint="eastAsia"/>
          <w:b/>
          <w:bCs/>
          <w:color w:val="252525"/>
          <w:spacing w:val="-2"/>
          <w:w w:val="105"/>
          <w:sz w:val="24"/>
          <w:u w:val="single"/>
          <w:lang w:eastAsia="zh-TW"/>
        </w:rPr>
        <w:t>地</w:t>
      </w:r>
      <w:r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嘲笑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㒼塞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(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音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: mang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vertAlign w:val="superscript"/>
          <w:lang w:eastAsia="zh-TW"/>
        </w:rPr>
        <w:t>4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 xml:space="preserve"> sak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vertAlign w:val="superscript"/>
          <w:lang w:eastAsia="zh-TW"/>
        </w:rPr>
        <w:t>1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 xml:space="preserve">) </w:t>
      </w:r>
      <w:r w:rsidR="00EE1E90">
        <w:rPr>
          <w:rFonts w:cstheme="minorHAnsi" w:hint="eastAsia"/>
          <w:b/>
          <w:bCs/>
          <w:color w:val="252525"/>
          <w:spacing w:val="-4"/>
          <w:w w:val="105"/>
          <w:sz w:val="24"/>
          <w:u w:val="single"/>
          <w:lang w:eastAsia="zh-TW"/>
        </w:rPr>
        <w:t>的想</w:t>
      </w:r>
      <w:r w:rsidR="000963E5" w:rsidRPr="00871403">
        <w:rPr>
          <w:rFonts w:cstheme="minorHAnsi"/>
          <w:b/>
          <w:bCs/>
          <w:color w:val="252525"/>
          <w:spacing w:val="-4"/>
          <w:w w:val="105"/>
          <w:sz w:val="24"/>
          <w:u w:val="single"/>
          <w:lang w:eastAsia="zh-TW"/>
        </w:rPr>
        <w:t>法</w:t>
      </w:r>
    </w:p>
    <w:p w14:paraId="7292E357" w14:textId="5B20F8BB" w:rsidR="00DC28B1" w:rsidRPr="00871403" w:rsidRDefault="00EE1E90" w:rsidP="00877762">
      <w:pPr>
        <w:spacing w:line="320" w:lineRule="exact"/>
        <w:ind w:left="72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在這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個練習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裏</w:t>
      </w:r>
      <w:r w:rsidR="00206DCF">
        <w:rPr>
          <w:rFonts w:cstheme="minorHAnsi"/>
          <w:color w:val="252525"/>
          <w:spacing w:val="-4"/>
          <w:w w:val="105"/>
          <w:sz w:val="24"/>
          <w:lang w:eastAsia="zh-TW"/>
        </w:rPr>
        <w:t>你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需要讀一段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‘Nietzsche’s wish’(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尼采的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“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權利意志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”)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，並且一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邊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讀一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邊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笑。你可以</w:t>
      </w:r>
      <w:r>
        <w:rPr>
          <w:rFonts w:cstheme="minorHAnsi" w:hint="eastAsia"/>
          <w:color w:val="252525"/>
          <w:spacing w:val="-4"/>
          <w:w w:val="105"/>
          <w:sz w:val="24"/>
          <w:lang w:eastAsia="zh-TW"/>
        </w:rPr>
        <w:t>在</w:t>
      </w:r>
      <w:r w:rsidR="00775127" w:rsidRPr="00871403">
        <w:rPr>
          <w:rFonts w:cstheme="minorHAnsi"/>
          <w:color w:val="252525"/>
          <w:spacing w:val="-4"/>
          <w:w w:val="105"/>
          <w:sz w:val="24"/>
          <w:lang w:eastAsia="zh-TW"/>
        </w:rPr>
        <w:t>讀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過程中回憶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起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曾經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遇過的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經歷，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而且這些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經歷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如何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影響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到現在的</w:t>
      </w:r>
      <w:r w:rsidR="00775127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。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目的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是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訓練</w:t>
      </w:r>
      <w:r w:rsidR="00206DCF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笑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來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面對以前負面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事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情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然後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可以慢慢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地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適應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如何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面對一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些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新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事情和它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所產生</w:t>
      </w:r>
      <w:r w:rsidR="00DA2E21"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DC28B1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負面情緒。</w:t>
      </w:r>
    </w:p>
    <w:p w14:paraId="14751BDD" w14:textId="77777777" w:rsidR="00DC28B1" w:rsidRPr="00871403" w:rsidRDefault="00DC28B1" w:rsidP="00DC28B1">
      <w:pPr>
        <w:spacing w:line="320" w:lineRule="exact"/>
        <w:ind w:left="72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</w:p>
    <w:p w14:paraId="53289B4F" w14:textId="4729490B" w:rsidR="00CB6F86" w:rsidRPr="00871403" w:rsidRDefault="00DC28B1" w:rsidP="00877762">
      <w:pPr>
        <w:spacing w:line="320" w:lineRule="exact"/>
        <w:ind w:left="72"/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練習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19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：通過體驗</w:t>
      </w:r>
      <w:r w:rsidR="00DA2E21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不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同</w:t>
      </w:r>
      <w:r w:rsidR="00292B3B"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思考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框架</w:t>
      </w:r>
      <w:r w:rsidR="00DA2E21">
        <w:rPr>
          <w:rFonts w:cstheme="minorHAnsi" w:hint="eastAsia"/>
          <w:b/>
          <w:color w:val="252525"/>
          <w:spacing w:val="-4"/>
          <w:w w:val="105"/>
          <w:sz w:val="24"/>
          <w:u w:val="single"/>
          <w:lang w:eastAsia="zh-TW"/>
        </w:rPr>
        <w:t>來</w:t>
      </w:r>
      <w:r w:rsidRPr="00871403">
        <w:rPr>
          <w:rFonts w:cstheme="minorHAnsi"/>
          <w:b/>
          <w:color w:val="252525"/>
          <w:spacing w:val="-4"/>
          <w:w w:val="105"/>
          <w:sz w:val="24"/>
          <w:u w:val="single"/>
          <w:lang w:eastAsia="zh-TW"/>
        </w:rPr>
        <w:t>提升想象力</w:t>
      </w:r>
    </w:p>
    <w:p w14:paraId="7E29D148" w14:textId="188A5FFF" w:rsidR="00065E82" w:rsidRPr="00871403" w:rsidRDefault="00DA2E21" w:rsidP="00877762">
      <w:pPr>
        <w:spacing w:line="320" w:lineRule="exact"/>
        <w:ind w:left="72"/>
        <w:rPr>
          <w:rFonts w:cstheme="minorHAnsi"/>
          <w:bCs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CB6F8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鼓勵</w:t>
      </w:r>
      <w:r w:rsidR="00206DCF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CB6F8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挑戰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嘗試</w:t>
      </w:r>
      <w:r w:rsidR="00CB6F86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用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不</w:t>
      </w:r>
      <w:r w:rsidR="00292B3B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292B3B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思考模式</w:t>
      </w:r>
      <w:r w:rsidR="00292B3B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，或者</w:t>
      </w: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在</w:t>
      </w:r>
      <w:r w:rsidR="00B174B2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一</w:t>
      </w:r>
      <w:r>
        <w:rPr>
          <w:rFonts w:cstheme="minorHAnsi" w:hint="eastAsia"/>
          <w:bCs/>
          <w:color w:val="252525"/>
          <w:spacing w:val="-5"/>
          <w:w w:val="105"/>
          <w:sz w:val="24"/>
          <w:lang w:eastAsia="zh-TW"/>
        </w:rPr>
        <w:t>些</w:t>
      </w:r>
      <w:r w:rsidR="00B174B2" w:rsidRPr="00871403">
        <w:rPr>
          <w:rFonts w:cstheme="minorHAnsi"/>
          <w:bCs/>
          <w:color w:val="252525"/>
          <w:spacing w:val="-5"/>
          <w:w w:val="105"/>
          <w:sz w:val="24"/>
          <w:lang w:eastAsia="zh-TW"/>
        </w:rPr>
        <w:t>特別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B174B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問題上挑戰自己現有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B174B2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諗法</w:t>
      </w:r>
      <w:r w:rsidR="00335E3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，例如政治問題，社會問題</w:t>
      </w:r>
      <w:r w:rsidR="00335E3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(</w:t>
      </w:r>
      <w:r w:rsidR="00335E3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種族，性別問題</w:t>
      </w:r>
      <w:r w:rsidR="00335E3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)</w:t>
      </w:r>
      <w:r w:rsidR="00335E39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。你可以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練習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時候想象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2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角色，然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他們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輪流辯論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問題，從而瞭解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不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ED2D73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視覺。</w:t>
      </w:r>
    </w:p>
    <w:p w14:paraId="4F530E77" w14:textId="53D0B4DF" w:rsidR="0025403C" w:rsidRDefault="0025403C" w:rsidP="00DC28B1">
      <w:pPr>
        <w:spacing w:line="320" w:lineRule="exact"/>
        <w:ind w:left="72"/>
        <w:rPr>
          <w:rFonts w:cstheme="minorHAnsi"/>
          <w:bCs/>
          <w:color w:val="252525"/>
          <w:spacing w:val="-5"/>
          <w:w w:val="105"/>
          <w:sz w:val="24"/>
          <w:lang w:eastAsia="zh-TW"/>
        </w:rPr>
      </w:pPr>
    </w:p>
    <w:p w14:paraId="08B7C1BB" w14:textId="77777777" w:rsidR="00CB5B3E" w:rsidRDefault="00CB5B3E" w:rsidP="00DC28B1">
      <w:pPr>
        <w:spacing w:line="320" w:lineRule="exact"/>
        <w:ind w:left="72"/>
        <w:rPr>
          <w:rFonts w:cstheme="minorHAnsi"/>
          <w:bCs/>
          <w:color w:val="252525"/>
          <w:spacing w:val="-5"/>
          <w:w w:val="105"/>
          <w:sz w:val="24"/>
          <w:lang w:eastAsia="zh-TW"/>
        </w:rPr>
      </w:pPr>
    </w:p>
    <w:p w14:paraId="47EB603E" w14:textId="1D5D8C67" w:rsidR="00401BD0" w:rsidRPr="00871403" w:rsidRDefault="00ED2D73" w:rsidP="00877762">
      <w:pPr>
        <w:spacing w:line="324" w:lineRule="exact"/>
        <w:ind w:left="72"/>
        <w:rPr>
          <w:rFonts w:cstheme="minorHAnsi"/>
          <w:b/>
          <w:bCs/>
          <w:color w:val="252525"/>
          <w:spacing w:val="-8"/>
          <w:w w:val="105"/>
          <w:sz w:val="24"/>
          <w:u w:val="single"/>
          <w:lang w:eastAsia="zh-TW"/>
        </w:rPr>
      </w:pPr>
      <w:r w:rsidRPr="00871403">
        <w:rPr>
          <w:rFonts w:cstheme="minorHAnsi"/>
          <w:b/>
          <w:bCs/>
          <w:color w:val="252525"/>
          <w:spacing w:val="-8"/>
          <w:w w:val="105"/>
          <w:sz w:val="24"/>
          <w:u w:val="single"/>
          <w:lang w:eastAsia="zh-TW"/>
        </w:rPr>
        <w:lastRenderedPageBreak/>
        <w:t>練習</w:t>
      </w:r>
      <w:r w:rsidRPr="00871403">
        <w:rPr>
          <w:rFonts w:cstheme="minorHAnsi"/>
          <w:b/>
          <w:bCs/>
          <w:color w:val="252525"/>
          <w:spacing w:val="-8"/>
          <w:w w:val="105"/>
          <w:sz w:val="24"/>
          <w:u w:val="single"/>
          <w:lang w:eastAsia="zh-TW"/>
        </w:rPr>
        <w:t>20</w:t>
      </w:r>
      <w:r w:rsidRPr="00871403">
        <w:rPr>
          <w:rFonts w:cstheme="minorHAnsi"/>
          <w:b/>
          <w:bCs/>
          <w:color w:val="252525"/>
          <w:spacing w:val="-8"/>
          <w:w w:val="105"/>
          <w:sz w:val="24"/>
          <w:u w:val="single"/>
          <w:lang w:eastAsia="zh-TW"/>
        </w:rPr>
        <w:t>：利用名言</w:t>
      </w:r>
      <w:r w:rsidR="00DA2E21">
        <w:rPr>
          <w:rFonts w:cstheme="minorHAnsi" w:hint="eastAsia"/>
          <w:b/>
          <w:bCs/>
          <w:color w:val="252525"/>
          <w:spacing w:val="-8"/>
          <w:w w:val="105"/>
          <w:sz w:val="24"/>
          <w:u w:val="single"/>
          <w:lang w:eastAsia="zh-TW"/>
        </w:rPr>
        <w:t>來</w:t>
      </w:r>
      <w:r w:rsidRPr="00871403">
        <w:rPr>
          <w:rFonts w:cstheme="minorHAnsi"/>
          <w:b/>
          <w:bCs/>
          <w:color w:val="252525"/>
          <w:spacing w:val="-8"/>
          <w:w w:val="105"/>
          <w:sz w:val="24"/>
          <w:u w:val="single"/>
          <w:lang w:eastAsia="zh-TW"/>
        </w:rPr>
        <w:t>鼓勵自己</w:t>
      </w:r>
    </w:p>
    <w:p w14:paraId="593437A5" w14:textId="0AA2E8E0" w:rsidR="00065E82" w:rsidRPr="00871403" w:rsidRDefault="00DA2E21" w:rsidP="00877762">
      <w:pPr>
        <w:spacing w:line="324" w:lineRule="exact"/>
        <w:ind w:left="72"/>
        <w:rPr>
          <w:rFonts w:cstheme="minorHAnsi"/>
          <w:color w:val="252525"/>
          <w:spacing w:val="-4"/>
          <w:w w:val="105"/>
          <w:sz w:val="24"/>
          <w:lang w:eastAsia="zh-TW"/>
        </w:rPr>
      </w:pP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這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個練習需要</w:t>
      </w:r>
      <w:r w:rsidR="00206DCF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收集一系列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名言，然後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在裏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面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選擇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一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些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你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感覺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身同感受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的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名言。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然後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透過朗讀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他們來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得到鼓勵</w:t>
      </w:r>
      <w:r>
        <w:rPr>
          <w:rFonts w:cstheme="minorHAnsi" w:hint="eastAsia"/>
          <w:bCs/>
          <w:color w:val="252525"/>
          <w:spacing w:val="-4"/>
          <w:w w:val="105"/>
          <w:sz w:val="24"/>
          <w:lang w:eastAsia="zh-TW"/>
        </w:rPr>
        <w:t>和</w:t>
      </w:r>
      <w:r w:rsidR="00401BD0" w:rsidRPr="00871403">
        <w:rPr>
          <w:rFonts w:cstheme="minorHAnsi"/>
          <w:bCs/>
          <w:color w:val="252525"/>
          <w:spacing w:val="-4"/>
          <w:w w:val="105"/>
          <w:sz w:val="24"/>
          <w:lang w:eastAsia="zh-TW"/>
        </w:rPr>
        <w:t>自信。</w:t>
      </w:r>
    </w:p>
    <w:sectPr w:rsidR="00065E82" w:rsidRPr="00871403" w:rsidSect="00871403">
      <w:pgSz w:w="11918" w:h="16854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ntTable0.xml><?xml version="1.0" encoding="utf-8"?>
<w:fonts xmlns:w="http://schemas.openxmlformats.org/wordprocessingml/2006/main" xmlns:r="http://schemas.openxmlformats.org/officeDocument/2006/relationships" xmlns:m="http://schemas.openxmlformats.org/officeDocument/2006/math" xmlns:o="urn:schemas-microsoft-com:office:office" xmlns:v="urn:schemas-microsoft-com:vml" xmlns:wp="http://schemas.openxmlformats.org/drawingml/2006/wordprocessingDrawing" xmlns:a="http://schemas.openxmlformats.org/drawingml/2006/main" xmlns:pic="http://schemas.openxmlformats.org/drawingml/2006/picture" xmlns:w10="urn:schemas-microsoft-com:office:word">
  <w:font w:name="Calibri">
    <w:charset w:val="00"/>
    <w:pitch w:val="variable"/>
    <w:family w:val="roman"/>
    <w:panose1 w:val="02020603050405020304"/>
  </w:font>
  <w:font w:name="Symbol">
    <w:pitch w:val="default"/>
    <w:family w:val="auto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07E3"/>
    <w:multiLevelType w:val="multilevel"/>
    <w:tmpl w:val="A5F660DC"/>
    <w:lvl w:ilvl="0">
      <w:start w:val="1"/>
      <w:numFmt w:val="bullet"/>
      <w:lvlText w:val=""/>
      <w:lvlJc w:val="left"/>
      <w:pPr>
        <w:tabs>
          <w:tab w:val="decimal" w:pos="432"/>
        </w:tabs>
        <w:ind w:left="720"/>
      </w:pPr>
      <w:rPr>
        <w:rFonts w:ascii="Symbol" w:hAnsi="Symbol"/>
        <w:strike w:val="0"/>
        <w:color w:val="252525"/>
        <w:spacing w:val="-5"/>
        <w:w w:val="105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AF47E2"/>
    <w:multiLevelType w:val="multilevel"/>
    <w:tmpl w:val="E3D61EF4"/>
    <w:lvl w:ilvl="0">
      <w:start w:val="1"/>
      <w:numFmt w:val="lowerRoman"/>
      <w:lvlText w:val="(%1):"/>
      <w:lvlJc w:val="left"/>
      <w:pPr>
        <w:tabs>
          <w:tab w:val="decimal" w:pos="288"/>
        </w:tabs>
        <w:ind w:left="720"/>
      </w:pPr>
      <w:rPr>
        <w:rFonts w:ascii="Calibri" w:hAnsi="Calibri"/>
        <w:b/>
        <w:strike w:val="0"/>
        <w:color w:val="252525"/>
        <w:spacing w:val="0"/>
        <w:w w:val="100"/>
        <w:sz w:val="24"/>
        <w:vertAlign w:val="baseline"/>
        <w:lang w:val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97132170">
    <w:abstractNumId w:val="0"/>
  </w:num>
  <w:num w:numId="2" w16cid:durableId="878278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jMxMzE2sjAwNbVQ0lEKTi0uzszPAykwrwUAFOmKUiwAAAA="/>
  </w:docVars>
  <w:rsids>
    <w:rsidRoot w:val="00065E82"/>
    <w:rsid w:val="00004D7D"/>
    <w:rsid w:val="00032628"/>
    <w:rsid w:val="00036968"/>
    <w:rsid w:val="000576BD"/>
    <w:rsid w:val="00065E82"/>
    <w:rsid w:val="00084244"/>
    <w:rsid w:val="000963E5"/>
    <w:rsid w:val="001038EA"/>
    <w:rsid w:val="001231A1"/>
    <w:rsid w:val="00153A90"/>
    <w:rsid w:val="00184C01"/>
    <w:rsid w:val="001A5A17"/>
    <w:rsid w:val="001C123B"/>
    <w:rsid w:val="001C5967"/>
    <w:rsid w:val="00203B33"/>
    <w:rsid w:val="00206DCF"/>
    <w:rsid w:val="00224655"/>
    <w:rsid w:val="00232A51"/>
    <w:rsid w:val="0023427C"/>
    <w:rsid w:val="0025403C"/>
    <w:rsid w:val="00292B3B"/>
    <w:rsid w:val="002A72FA"/>
    <w:rsid w:val="002B6B8C"/>
    <w:rsid w:val="0030326D"/>
    <w:rsid w:val="00335E39"/>
    <w:rsid w:val="00350D78"/>
    <w:rsid w:val="003A4258"/>
    <w:rsid w:val="00401BD0"/>
    <w:rsid w:val="0041021B"/>
    <w:rsid w:val="0041421A"/>
    <w:rsid w:val="00452541"/>
    <w:rsid w:val="004572AE"/>
    <w:rsid w:val="00482927"/>
    <w:rsid w:val="00482A78"/>
    <w:rsid w:val="004A3723"/>
    <w:rsid w:val="004B4DFC"/>
    <w:rsid w:val="004F3E13"/>
    <w:rsid w:val="00544CDD"/>
    <w:rsid w:val="00576474"/>
    <w:rsid w:val="00576931"/>
    <w:rsid w:val="0060725E"/>
    <w:rsid w:val="00607FAB"/>
    <w:rsid w:val="00674309"/>
    <w:rsid w:val="00674761"/>
    <w:rsid w:val="00674F0A"/>
    <w:rsid w:val="006838A5"/>
    <w:rsid w:val="006E673D"/>
    <w:rsid w:val="007124D8"/>
    <w:rsid w:val="0073464A"/>
    <w:rsid w:val="00765CCE"/>
    <w:rsid w:val="00775127"/>
    <w:rsid w:val="00781C60"/>
    <w:rsid w:val="00871403"/>
    <w:rsid w:val="00877762"/>
    <w:rsid w:val="008E46A6"/>
    <w:rsid w:val="008F5DC8"/>
    <w:rsid w:val="0093280C"/>
    <w:rsid w:val="0093590E"/>
    <w:rsid w:val="00947ACE"/>
    <w:rsid w:val="00971D96"/>
    <w:rsid w:val="00975652"/>
    <w:rsid w:val="009A6160"/>
    <w:rsid w:val="009B0A38"/>
    <w:rsid w:val="009F7218"/>
    <w:rsid w:val="00A230B1"/>
    <w:rsid w:val="00A63A1E"/>
    <w:rsid w:val="00AA3D66"/>
    <w:rsid w:val="00AB146A"/>
    <w:rsid w:val="00AB31EF"/>
    <w:rsid w:val="00AD1665"/>
    <w:rsid w:val="00AD17DD"/>
    <w:rsid w:val="00B03C1C"/>
    <w:rsid w:val="00B1686A"/>
    <w:rsid w:val="00B174B2"/>
    <w:rsid w:val="00B57993"/>
    <w:rsid w:val="00B61062"/>
    <w:rsid w:val="00B650F7"/>
    <w:rsid w:val="00B71C53"/>
    <w:rsid w:val="00B775F0"/>
    <w:rsid w:val="00BA5621"/>
    <w:rsid w:val="00BF678E"/>
    <w:rsid w:val="00C029A2"/>
    <w:rsid w:val="00C203A8"/>
    <w:rsid w:val="00C57219"/>
    <w:rsid w:val="00C8100E"/>
    <w:rsid w:val="00CB5B3E"/>
    <w:rsid w:val="00CB6F86"/>
    <w:rsid w:val="00CD2409"/>
    <w:rsid w:val="00D13AB7"/>
    <w:rsid w:val="00D2278B"/>
    <w:rsid w:val="00D25226"/>
    <w:rsid w:val="00D57A58"/>
    <w:rsid w:val="00D74220"/>
    <w:rsid w:val="00D76F62"/>
    <w:rsid w:val="00D97602"/>
    <w:rsid w:val="00DA2E21"/>
    <w:rsid w:val="00DB1373"/>
    <w:rsid w:val="00DC28B1"/>
    <w:rsid w:val="00DD5317"/>
    <w:rsid w:val="00E121C0"/>
    <w:rsid w:val="00E52F4F"/>
    <w:rsid w:val="00E74AE4"/>
    <w:rsid w:val="00E94AA8"/>
    <w:rsid w:val="00EA4B74"/>
    <w:rsid w:val="00EB209C"/>
    <w:rsid w:val="00EB5C1A"/>
    <w:rsid w:val="00ED2D73"/>
    <w:rsid w:val="00ED6661"/>
    <w:rsid w:val="00EE1E90"/>
    <w:rsid w:val="00EF2409"/>
    <w:rsid w:val="00F32645"/>
    <w:rsid w:val="00F4755C"/>
    <w:rsid w:val="00FA2657"/>
    <w:rsid w:val="00FD1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19289"/>
  <w15:docId w15:val="{0C5D2563-8604-40D2-9C8D-2C6FCE2AC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3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8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drId2" Type="http://schemas.openxmlformats.org/wordprocessingml/2006/fontTable" Target="fontTable0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7</TotalTime>
  <Pages>4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g, Wan Hee</cp:lastModifiedBy>
  <cp:revision>71</cp:revision>
  <cp:lastPrinted>2022-08-04T16:25:00Z</cp:lastPrinted>
  <dcterms:created xsi:type="dcterms:W3CDTF">2022-07-18T16:47:00Z</dcterms:created>
  <dcterms:modified xsi:type="dcterms:W3CDTF">2022-08-05T14:36:00Z</dcterms:modified>
</cp:coreProperties>
</file>